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52CA9" w14:textId="77777777" w:rsidR="00A52842" w:rsidRPr="00383028" w:rsidRDefault="00A52842" w:rsidP="00A52842">
      <w:pPr>
        <w:pStyle w:val="BodyText"/>
        <w:ind w:firstLine="0"/>
      </w:pPr>
      <w:r w:rsidRPr="00383028">
        <w:t>Table 1. Demographic characteristics for participating youth.</w:t>
      </w:r>
    </w:p>
    <w:tbl>
      <w:tblPr>
        <w:tblW w:w="3732" w:type="pct"/>
        <w:tblLook w:val="07E0" w:firstRow="1" w:lastRow="1" w:firstColumn="1" w:lastColumn="1" w:noHBand="1" w:noVBand="1"/>
      </w:tblPr>
      <w:tblGrid>
        <w:gridCol w:w="5195"/>
        <w:gridCol w:w="1791"/>
      </w:tblGrid>
      <w:tr w:rsidR="00A52842" w:rsidRPr="00383028" w14:paraId="65CD083E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7F00A0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</w:t>
            </w:r>
          </w:p>
        </w:tc>
        <w:tc>
          <w:tcPr>
            <w:tcW w:w="2097" w:type="pct"/>
            <w:tcBorders>
              <w:bottom w:val="single" w:sz="0" w:space="0" w:color="auto"/>
            </w:tcBorders>
            <w:vAlign w:val="bottom"/>
          </w:tcPr>
          <w:p w14:paraId="0747BA91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Percentage</w:t>
            </w:r>
          </w:p>
        </w:tc>
      </w:tr>
      <w:tr w:rsidR="00A52842" w:rsidRPr="00383028" w14:paraId="53A38A42" w14:textId="77777777" w:rsidTr="00C6460B">
        <w:tc>
          <w:tcPr>
            <w:tcW w:w="0" w:type="auto"/>
          </w:tcPr>
          <w:p w14:paraId="05C21BE0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Sex</w:t>
            </w:r>
          </w:p>
        </w:tc>
        <w:tc>
          <w:tcPr>
            <w:tcW w:w="2097" w:type="pct"/>
          </w:tcPr>
          <w:p w14:paraId="02B422B1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</w:p>
        </w:tc>
      </w:tr>
      <w:tr w:rsidR="00A52842" w:rsidRPr="00383028" w14:paraId="456E4508" w14:textId="77777777" w:rsidTr="00C6460B">
        <w:tc>
          <w:tcPr>
            <w:tcW w:w="0" w:type="auto"/>
          </w:tcPr>
          <w:p w14:paraId="43FBFB64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Male</w:t>
            </w:r>
          </w:p>
        </w:tc>
        <w:tc>
          <w:tcPr>
            <w:tcW w:w="2097" w:type="pct"/>
          </w:tcPr>
          <w:p w14:paraId="34E80E02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50</w:t>
            </w:r>
          </w:p>
        </w:tc>
      </w:tr>
      <w:tr w:rsidR="00A52842" w:rsidRPr="00383028" w14:paraId="7CD81957" w14:textId="77777777" w:rsidTr="00C6460B">
        <w:tc>
          <w:tcPr>
            <w:tcW w:w="0" w:type="auto"/>
          </w:tcPr>
          <w:p w14:paraId="325B29BC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Female</w:t>
            </w:r>
          </w:p>
        </w:tc>
        <w:tc>
          <w:tcPr>
            <w:tcW w:w="2097" w:type="pct"/>
          </w:tcPr>
          <w:p w14:paraId="6E5CE55D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50</w:t>
            </w:r>
          </w:p>
        </w:tc>
      </w:tr>
      <w:tr w:rsidR="00A52842" w:rsidRPr="00383028" w14:paraId="4A93DD9F" w14:textId="77777777" w:rsidTr="00C6460B">
        <w:tc>
          <w:tcPr>
            <w:tcW w:w="0" w:type="auto"/>
          </w:tcPr>
          <w:p w14:paraId="095128DA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Race/Ethnicity</w:t>
            </w:r>
          </w:p>
        </w:tc>
        <w:tc>
          <w:tcPr>
            <w:tcW w:w="2097" w:type="pct"/>
          </w:tcPr>
          <w:p w14:paraId="0998EB9F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</w:p>
        </w:tc>
      </w:tr>
      <w:tr w:rsidR="00A52842" w:rsidRPr="00383028" w14:paraId="7BEF5B78" w14:textId="77777777" w:rsidTr="00C6460B">
        <w:tc>
          <w:tcPr>
            <w:tcW w:w="0" w:type="auto"/>
          </w:tcPr>
          <w:p w14:paraId="25A9F2B5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Hispanic</w:t>
            </w:r>
          </w:p>
        </w:tc>
        <w:tc>
          <w:tcPr>
            <w:tcW w:w="2097" w:type="pct"/>
          </w:tcPr>
          <w:p w14:paraId="03D0CA59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48</w:t>
            </w:r>
          </w:p>
        </w:tc>
      </w:tr>
      <w:tr w:rsidR="00A52842" w:rsidRPr="00383028" w14:paraId="0EB4C272" w14:textId="77777777" w:rsidTr="00C6460B">
        <w:tc>
          <w:tcPr>
            <w:tcW w:w="3718" w:type="pct"/>
          </w:tcPr>
          <w:p w14:paraId="28951211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White</w:t>
            </w:r>
          </w:p>
        </w:tc>
        <w:tc>
          <w:tcPr>
            <w:tcW w:w="1282" w:type="pct"/>
          </w:tcPr>
          <w:p w14:paraId="79E2D93C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6</w:t>
            </w:r>
          </w:p>
        </w:tc>
      </w:tr>
      <w:tr w:rsidR="00A52842" w:rsidRPr="00383028" w14:paraId="5138F192" w14:textId="77777777" w:rsidTr="00C6460B">
        <w:tc>
          <w:tcPr>
            <w:tcW w:w="3718" w:type="pct"/>
          </w:tcPr>
          <w:p w14:paraId="47943567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Black</w:t>
            </w:r>
          </w:p>
        </w:tc>
        <w:tc>
          <w:tcPr>
            <w:tcW w:w="1282" w:type="pct"/>
          </w:tcPr>
          <w:p w14:paraId="1BD18DC8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36</w:t>
            </w:r>
          </w:p>
        </w:tc>
      </w:tr>
      <w:tr w:rsidR="00A52842" w:rsidRPr="00383028" w14:paraId="75CE46EC" w14:textId="77777777" w:rsidTr="00C6460B">
        <w:tc>
          <w:tcPr>
            <w:tcW w:w="3718" w:type="pct"/>
          </w:tcPr>
          <w:p w14:paraId="1098458F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Multi-racial</w:t>
            </w:r>
          </w:p>
        </w:tc>
        <w:tc>
          <w:tcPr>
            <w:tcW w:w="1282" w:type="pct"/>
          </w:tcPr>
          <w:p w14:paraId="3CB1386B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3</w:t>
            </w:r>
          </w:p>
        </w:tc>
      </w:tr>
      <w:tr w:rsidR="00A52842" w:rsidRPr="00383028" w14:paraId="46AE8214" w14:textId="77777777" w:rsidTr="00C6460B">
        <w:tc>
          <w:tcPr>
            <w:tcW w:w="3718" w:type="pct"/>
          </w:tcPr>
          <w:p w14:paraId="0583B4B6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Asian/Pacific Islander</w:t>
            </w:r>
          </w:p>
        </w:tc>
        <w:tc>
          <w:tcPr>
            <w:tcW w:w="1282" w:type="pct"/>
          </w:tcPr>
          <w:p w14:paraId="28B87007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7</w:t>
            </w:r>
          </w:p>
        </w:tc>
      </w:tr>
      <w:tr w:rsidR="00A52842" w:rsidRPr="00383028" w14:paraId="2A0FD491" w14:textId="77777777" w:rsidTr="00C6460B">
        <w:tc>
          <w:tcPr>
            <w:tcW w:w="3718" w:type="pct"/>
          </w:tcPr>
          <w:p w14:paraId="2FC10252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Parent Education High School or Below</w:t>
            </w:r>
          </w:p>
        </w:tc>
        <w:tc>
          <w:tcPr>
            <w:tcW w:w="1282" w:type="pct"/>
          </w:tcPr>
          <w:p w14:paraId="1A82E174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79</w:t>
            </w:r>
          </w:p>
        </w:tc>
      </w:tr>
      <w:tr w:rsidR="00A52842" w:rsidRPr="00383028" w14:paraId="5B01EDF5" w14:textId="77777777" w:rsidTr="00C6460B">
        <w:tc>
          <w:tcPr>
            <w:tcW w:w="3718" w:type="pct"/>
          </w:tcPr>
          <w:p w14:paraId="3C5A85B5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Graduated from College (B.A. or B.S.)</w:t>
            </w:r>
          </w:p>
        </w:tc>
        <w:tc>
          <w:tcPr>
            <w:tcW w:w="1282" w:type="pct"/>
          </w:tcPr>
          <w:p w14:paraId="77C85215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21</w:t>
            </w:r>
          </w:p>
        </w:tc>
      </w:tr>
    </w:tbl>
    <w:p w14:paraId="29522EED" w14:textId="533D519F" w:rsidR="00A52842" w:rsidRDefault="00A52842"/>
    <w:p w14:paraId="72712683" w14:textId="77777777" w:rsidR="00A52842" w:rsidRDefault="00A52842">
      <w:r>
        <w:br w:type="page"/>
      </w:r>
    </w:p>
    <w:p w14:paraId="38ACD9AF" w14:textId="77777777" w:rsidR="00A52842" w:rsidRPr="00383028" w:rsidRDefault="00A52842" w:rsidP="00A52842">
      <w:pPr>
        <w:pStyle w:val="BodyText"/>
        <w:ind w:firstLine="0"/>
      </w:pPr>
      <w:r w:rsidRPr="00383028">
        <w:lastRenderedPageBreak/>
        <w:t>Table 2. Items for constructs measured through ES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3"/>
        <w:gridCol w:w="7037"/>
      </w:tblGrid>
      <w:tr w:rsidR="00A52842" w:rsidRPr="00383028" w14:paraId="2070C31B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7ED35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nstru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3F3E7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Item</w:t>
            </w:r>
          </w:p>
        </w:tc>
      </w:tr>
      <w:tr w:rsidR="00A52842" w:rsidRPr="00383028" w14:paraId="1E98B127" w14:textId="77777777" w:rsidTr="00C6460B">
        <w:tc>
          <w:tcPr>
            <w:tcW w:w="0" w:type="auto"/>
          </w:tcPr>
          <w:p w14:paraId="20F9A2A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gnitive engagement</w:t>
            </w:r>
          </w:p>
        </w:tc>
        <w:tc>
          <w:tcPr>
            <w:tcW w:w="0" w:type="auto"/>
          </w:tcPr>
          <w:p w14:paraId="23E18AD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were you learning anything or getting better at something?</w:t>
            </w:r>
          </w:p>
        </w:tc>
      </w:tr>
      <w:tr w:rsidR="00A52842" w:rsidRPr="00383028" w14:paraId="0750D227" w14:textId="77777777" w:rsidTr="00C6460B">
        <w:tc>
          <w:tcPr>
            <w:tcW w:w="0" w:type="auto"/>
          </w:tcPr>
          <w:p w14:paraId="62D0E47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Behavioral engagement</w:t>
            </w:r>
          </w:p>
        </w:tc>
        <w:tc>
          <w:tcPr>
            <w:tcW w:w="0" w:type="auto"/>
          </w:tcPr>
          <w:p w14:paraId="02DA2F2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how hard were you working?</w:t>
            </w:r>
          </w:p>
        </w:tc>
      </w:tr>
      <w:tr w:rsidR="00A52842" w:rsidRPr="00383028" w14:paraId="0F831944" w14:textId="77777777" w:rsidTr="00C6460B">
        <w:tc>
          <w:tcPr>
            <w:tcW w:w="0" w:type="auto"/>
          </w:tcPr>
          <w:p w14:paraId="429ADEDD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ffective engagement</w:t>
            </w:r>
          </w:p>
        </w:tc>
        <w:tc>
          <w:tcPr>
            <w:tcW w:w="0" w:type="auto"/>
          </w:tcPr>
          <w:p w14:paraId="4A6493B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did you enjoy what you are doing?</w:t>
            </w:r>
          </w:p>
        </w:tc>
      </w:tr>
      <w:tr w:rsidR="00A52842" w:rsidRPr="00383028" w14:paraId="40B29D89" w14:textId="77777777" w:rsidTr="00C6460B">
        <w:tc>
          <w:tcPr>
            <w:tcW w:w="0" w:type="auto"/>
          </w:tcPr>
          <w:p w14:paraId="336CF40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Perceived challenge</w:t>
            </w:r>
          </w:p>
        </w:tc>
        <w:tc>
          <w:tcPr>
            <w:tcW w:w="0" w:type="auto"/>
          </w:tcPr>
          <w:p w14:paraId="75D9D44E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how challenging was the main activity?</w:t>
            </w:r>
          </w:p>
        </w:tc>
      </w:tr>
      <w:tr w:rsidR="00A52842" w:rsidRPr="00383028" w14:paraId="07F0640D" w14:textId="77777777" w:rsidTr="00C6460B">
        <w:tc>
          <w:tcPr>
            <w:tcW w:w="0" w:type="auto"/>
          </w:tcPr>
          <w:p w14:paraId="1F526B8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Perceived competence</w:t>
            </w:r>
          </w:p>
        </w:tc>
        <w:tc>
          <w:tcPr>
            <w:tcW w:w="0" w:type="auto"/>
          </w:tcPr>
          <w:p w14:paraId="37F332C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were you good at the main activity?</w:t>
            </w:r>
          </w:p>
        </w:tc>
      </w:tr>
    </w:tbl>
    <w:p w14:paraId="0C7A8497" w14:textId="04A6AD94" w:rsidR="00A52842" w:rsidRDefault="00A52842"/>
    <w:p w14:paraId="095DB3E0" w14:textId="77777777" w:rsidR="00A52842" w:rsidRDefault="00A52842">
      <w:r>
        <w:br w:type="page"/>
      </w:r>
    </w:p>
    <w:p w14:paraId="6ACA5930" w14:textId="77777777" w:rsidR="00A52842" w:rsidRPr="00383028" w:rsidRDefault="00A52842" w:rsidP="00A52842">
      <w:pPr>
        <w:pStyle w:val="BodyText"/>
        <w:ind w:firstLine="0"/>
      </w:pPr>
      <w:r w:rsidRPr="00383028">
        <w:lastRenderedPageBreak/>
        <w:t>Table 3. Codes for the aspects of work with data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87"/>
        <w:gridCol w:w="1250"/>
        <w:gridCol w:w="3073"/>
        <w:gridCol w:w="2950"/>
      </w:tblGrid>
      <w:tr w:rsidR="00A52842" w:rsidRPr="00383028" w14:paraId="77E53535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C64D8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d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5AD94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0CB0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19913A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Example</w:t>
            </w:r>
          </w:p>
        </w:tc>
      </w:tr>
      <w:tr w:rsidR="00A52842" w:rsidRPr="00383028" w14:paraId="333ACB3A" w14:textId="77777777" w:rsidTr="00C6460B">
        <w:tc>
          <w:tcPr>
            <w:tcW w:w="0" w:type="auto"/>
          </w:tcPr>
          <w:p w14:paraId="2F373BF9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king questions</w:t>
            </w:r>
          </w:p>
        </w:tc>
        <w:tc>
          <w:tcPr>
            <w:tcW w:w="0" w:type="auto"/>
          </w:tcPr>
          <w:p w14:paraId="750493E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4BAAD398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iscussing and exploring topics to investigate and pose questions.</w:t>
            </w:r>
          </w:p>
        </w:tc>
        <w:tc>
          <w:tcPr>
            <w:tcW w:w="0" w:type="auto"/>
          </w:tcPr>
          <w:p w14:paraId="73843D91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generated questions they investigated related to tide ponds in an estuary ecosystem.</w:t>
            </w:r>
          </w:p>
        </w:tc>
      </w:tr>
      <w:tr w:rsidR="00A52842" w:rsidRPr="00383028" w14:paraId="6C8AAE9A" w14:textId="77777777" w:rsidTr="00C6460B">
        <w:tc>
          <w:tcPr>
            <w:tcW w:w="0" w:type="auto"/>
          </w:tcPr>
          <w:p w14:paraId="71934B1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Making observations</w:t>
            </w:r>
          </w:p>
        </w:tc>
        <w:tc>
          <w:tcPr>
            <w:tcW w:w="0" w:type="auto"/>
          </w:tcPr>
          <w:p w14:paraId="3AB53F3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56483837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Watching and noticing what is happening with respect to the phenomena or problem being investigated.</w:t>
            </w:r>
          </w:p>
        </w:tc>
        <w:tc>
          <w:tcPr>
            <w:tcW w:w="0" w:type="auto"/>
          </w:tcPr>
          <w:p w14:paraId="2BA1782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observed the projectile motion of an object launched with a catapult.</w:t>
            </w:r>
          </w:p>
        </w:tc>
      </w:tr>
      <w:tr w:rsidR="00A52842" w:rsidRPr="00383028" w14:paraId="678AE4E5" w14:textId="77777777" w:rsidTr="00C6460B">
        <w:tc>
          <w:tcPr>
            <w:tcW w:w="0" w:type="auto"/>
          </w:tcPr>
          <w:p w14:paraId="1F594C9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Generating data</w:t>
            </w:r>
          </w:p>
        </w:tc>
        <w:tc>
          <w:tcPr>
            <w:tcW w:w="0" w:type="auto"/>
          </w:tcPr>
          <w:p w14:paraId="3FDD413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261B791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Figuring out how or why to inscribe an observation as data and generating coding frames or measurement tools.</w:t>
            </w:r>
          </w:p>
        </w:tc>
        <w:tc>
          <w:tcPr>
            <w:tcW w:w="0" w:type="auto"/>
          </w:tcPr>
          <w:p w14:paraId="0701B50A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wrote in a table the number of pieces of recyclables they collected in parts of local waterways.</w:t>
            </w:r>
          </w:p>
        </w:tc>
      </w:tr>
      <w:tr w:rsidR="00A52842" w:rsidRPr="00383028" w14:paraId="623854CA" w14:textId="77777777" w:rsidTr="00C6460B">
        <w:tc>
          <w:tcPr>
            <w:tcW w:w="0" w:type="auto"/>
          </w:tcPr>
          <w:p w14:paraId="567C2219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ata modeling</w:t>
            </w:r>
          </w:p>
        </w:tc>
        <w:tc>
          <w:tcPr>
            <w:tcW w:w="0" w:type="auto"/>
          </w:tcPr>
          <w:p w14:paraId="7334EB0D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502A46FC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Understanding and explaining phenomena using models of the data that account for variability or uncertainty.</w:t>
            </w:r>
          </w:p>
        </w:tc>
        <w:tc>
          <w:tcPr>
            <w:tcW w:w="0" w:type="auto"/>
          </w:tcPr>
          <w:p w14:paraId="00F215B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calculated the average number of plant species found across a number of sites in the field.</w:t>
            </w:r>
          </w:p>
        </w:tc>
      </w:tr>
      <w:tr w:rsidR="00A52842" w:rsidRPr="00383028" w14:paraId="0CF11941" w14:textId="77777777" w:rsidTr="00C6460B">
        <w:tc>
          <w:tcPr>
            <w:tcW w:w="0" w:type="auto"/>
          </w:tcPr>
          <w:p w14:paraId="2619A985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Interpreting and communicating findings</w:t>
            </w:r>
          </w:p>
        </w:tc>
        <w:tc>
          <w:tcPr>
            <w:tcW w:w="0" w:type="auto"/>
          </w:tcPr>
          <w:p w14:paraId="418913F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42D054A8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iscussing and sharing findings.</w:t>
            </w:r>
          </w:p>
        </w:tc>
        <w:tc>
          <w:tcPr>
            <w:tcW w:w="0" w:type="auto"/>
          </w:tcPr>
          <w:p w14:paraId="4D4C8E04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presented the outcomes of an investigation or engineered design in light of a research question or problem.</w:t>
            </w:r>
          </w:p>
        </w:tc>
      </w:tr>
    </w:tbl>
    <w:p w14:paraId="342B8554" w14:textId="329D91BE" w:rsidR="0074068D" w:rsidRDefault="0074068D"/>
    <w:p w14:paraId="61ED07A7" w14:textId="77777777" w:rsidR="0074068D" w:rsidRDefault="0074068D">
      <w:r>
        <w:br w:type="page"/>
      </w:r>
    </w:p>
    <w:p w14:paraId="41C29949" w14:textId="1CA8287D" w:rsidR="0074068D" w:rsidRDefault="0074068D" w:rsidP="0074068D">
      <w:r>
        <w:lastRenderedPageBreak/>
        <w:t>Table 4. Bivariate correlations among the study variables</w:t>
      </w:r>
      <w:r>
        <w:t>.</w:t>
      </w:r>
    </w:p>
    <w:p w14:paraId="7A261561" w14:textId="77777777" w:rsidR="0074068D" w:rsidRDefault="0074068D" w:rsidP="0074068D"/>
    <w:p w14:paraId="617F528B" w14:textId="77777777" w:rsidR="0074068D" w:rsidRDefault="0074068D" w:rsidP="0074068D">
      <w:r>
        <w:tab/>
        <w:t>Pre-interest</w:t>
      </w:r>
      <w:r>
        <w:tab/>
        <w:t xml:space="preserve">Cog. </w:t>
      </w:r>
      <w:proofErr w:type="spellStart"/>
      <w:r>
        <w:t>eng.</w:t>
      </w:r>
      <w:proofErr w:type="spellEnd"/>
      <w:r>
        <w:tab/>
      </w:r>
      <w:proofErr w:type="spellStart"/>
      <w:r>
        <w:t>Beh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</w:r>
      <w:proofErr w:type="spellStart"/>
      <w:r>
        <w:t>Aff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</w:r>
      <w:proofErr w:type="spellStart"/>
      <w:r>
        <w:t>Chall</w:t>
      </w:r>
      <w:proofErr w:type="spellEnd"/>
      <w:r>
        <w:t>.</w:t>
      </w:r>
      <w:r>
        <w:tab/>
        <w:t>Comp.</w:t>
      </w:r>
      <w:r>
        <w:tab/>
        <w:t>Ask.</w:t>
      </w:r>
      <w:r>
        <w:tab/>
        <w:t>Obs.</w:t>
      </w:r>
      <w:r>
        <w:tab/>
        <w:t>Gen.</w:t>
      </w:r>
      <w:r>
        <w:tab/>
        <w:t>Mod.</w:t>
      </w:r>
      <w:r>
        <w:tab/>
        <w:t>Com.</w:t>
      </w:r>
    </w:p>
    <w:p w14:paraId="6C8E9435" w14:textId="77777777" w:rsidR="0074068D" w:rsidRDefault="0074068D" w:rsidP="0074068D">
      <w:r>
        <w:t>Pre-inter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4D89CCE" w14:textId="77777777" w:rsidR="0074068D" w:rsidRDefault="0074068D" w:rsidP="0074068D">
      <w:r>
        <w:t xml:space="preserve">Cog. </w:t>
      </w:r>
      <w:proofErr w:type="spellStart"/>
      <w:r>
        <w:t>eng.</w:t>
      </w:r>
      <w:proofErr w:type="spellEnd"/>
      <w:r>
        <w:tab/>
        <w:t>.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0465DF" w14:textId="77777777" w:rsidR="0074068D" w:rsidRDefault="0074068D" w:rsidP="0074068D">
      <w:proofErr w:type="spellStart"/>
      <w:r>
        <w:t>Beh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  <w:t>.13</w:t>
      </w:r>
      <w:r>
        <w:tab/>
        <w:t>.6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4C51073" w14:textId="77777777" w:rsidR="0074068D" w:rsidRDefault="0074068D" w:rsidP="0074068D">
      <w:proofErr w:type="spellStart"/>
      <w:r>
        <w:t>Aff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  <w:t>.12</w:t>
      </w:r>
      <w:r>
        <w:tab/>
        <w:t>.59</w:t>
      </w:r>
      <w:r>
        <w:tab/>
        <w:t>.5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714F01B" w14:textId="77777777" w:rsidR="0074068D" w:rsidRDefault="0074068D" w:rsidP="0074068D">
      <w:proofErr w:type="spellStart"/>
      <w:r>
        <w:t>Chall</w:t>
      </w:r>
      <w:proofErr w:type="spellEnd"/>
      <w:r>
        <w:t>.</w:t>
      </w:r>
      <w:r>
        <w:tab/>
        <w:t>.15</w:t>
      </w:r>
      <w:r>
        <w:tab/>
        <w:t>.30</w:t>
      </w:r>
      <w:r>
        <w:tab/>
        <w:t>.27</w:t>
      </w:r>
      <w:r>
        <w:tab/>
        <w:t>.2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94C1DF7" w14:textId="77777777" w:rsidR="0074068D" w:rsidRDefault="0074068D" w:rsidP="0074068D">
      <w:r>
        <w:t>Comp.</w:t>
      </w:r>
      <w:r>
        <w:tab/>
        <w:t>.06</w:t>
      </w:r>
      <w:r>
        <w:tab/>
        <w:t>.40</w:t>
      </w:r>
      <w:r>
        <w:tab/>
        <w:t>.41</w:t>
      </w:r>
      <w:r>
        <w:tab/>
        <w:t>.47</w:t>
      </w:r>
      <w:r>
        <w:tab/>
        <w:t>.08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826649F" w14:textId="77777777" w:rsidR="0074068D" w:rsidRDefault="0074068D" w:rsidP="0074068D">
      <w:r>
        <w:t>Ask.</w:t>
      </w:r>
      <w:r>
        <w:tab/>
        <w:t>-.18</w:t>
      </w:r>
      <w:r>
        <w:tab/>
        <w:t>.02</w:t>
      </w:r>
      <w:r>
        <w:tab/>
        <w:t>.01</w:t>
      </w:r>
      <w:r>
        <w:tab/>
        <w:t>.01</w:t>
      </w:r>
      <w:r>
        <w:tab/>
        <w:t>-.01</w:t>
      </w:r>
      <w:r>
        <w:tab/>
        <w:t>-.01</w:t>
      </w:r>
      <w:r>
        <w:tab/>
      </w:r>
      <w:r>
        <w:tab/>
      </w:r>
      <w:r>
        <w:tab/>
      </w:r>
      <w:r>
        <w:tab/>
      </w:r>
      <w:r>
        <w:tab/>
      </w:r>
    </w:p>
    <w:p w14:paraId="53EF0413" w14:textId="77777777" w:rsidR="0074068D" w:rsidRDefault="0074068D" w:rsidP="0074068D">
      <w:r>
        <w:t>Obs.</w:t>
      </w:r>
      <w:r>
        <w:tab/>
        <w:t>.11</w:t>
      </w:r>
      <w:r>
        <w:tab/>
        <w:t>.01</w:t>
      </w:r>
      <w:r>
        <w:tab/>
        <w:t>.03</w:t>
      </w:r>
      <w:r>
        <w:tab/>
        <w:t>-.01</w:t>
      </w:r>
      <w:r>
        <w:tab/>
        <w:t>-.02</w:t>
      </w:r>
      <w:r>
        <w:tab/>
        <w:t>-.00</w:t>
      </w:r>
      <w:r>
        <w:tab/>
        <w:t>.38</w:t>
      </w:r>
      <w:r>
        <w:tab/>
      </w:r>
      <w:r>
        <w:tab/>
      </w:r>
      <w:r>
        <w:tab/>
      </w:r>
      <w:r>
        <w:tab/>
      </w:r>
    </w:p>
    <w:p w14:paraId="137C1E5A" w14:textId="77777777" w:rsidR="0074068D" w:rsidRDefault="0074068D" w:rsidP="0074068D">
      <w:r>
        <w:t>Gen.</w:t>
      </w:r>
      <w:r>
        <w:tab/>
        <w:t>-.08</w:t>
      </w:r>
      <w:r>
        <w:tab/>
        <w:t>.02</w:t>
      </w:r>
      <w:r>
        <w:tab/>
        <w:t>.02</w:t>
      </w:r>
      <w:r>
        <w:tab/>
        <w:t>-.03</w:t>
      </w:r>
      <w:r>
        <w:tab/>
        <w:t>-.01</w:t>
      </w:r>
      <w:r>
        <w:tab/>
        <w:t>-.05</w:t>
      </w:r>
      <w:r>
        <w:tab/>
        <w:t>.31</w:t>
      </w:r>
      <w:r>
        <w:tab/>
        <w:t>.30</w:t>
      </w:r>
      <w:r>
        <w:tab/>
      </w:r>
      <w:r>
        <w:tab/>
      </w:r>
      <w:r>
        <w:tab/>
      </w:r>
    </w:p>
    <w:p w14:paraId="1BA5272F" w14:textId="77777777" w:rsidR="0074068D" w:rsidRDefault="0074068D" w:rsidP="0074068D">
      <w:r>
        <w:t>Mod.</w:t>
      </w:r>
      <w:r>
        <w:tab/>
        <w:t>-.03</w:t>
      </w:r>
      <w:r>
        <w:tab/>
        <w:t>.02</w:t>
      </w:r>
      <w:r>
        <w:tab/>
        <w:t>.01</w:t>
      </w:r>
      <w:r>
        <w:tab/>
        <w:t>.01</w:t>
      </w:r>
      <w:r>
        <w:tab/>
        <w:t>.03</w:t>
      </w:r>
      <w:r>
        <w:tab/>
        <w:t>-.00</w:t>
      </w:r>
      <w:r>
        <w:tab/>
        <w:t>.42</w:t>
      </w:r>
      <w:r>
        <w:tab/>
        <w:t>.19</w:t>
      </w:r>
      <w:r>
        <w:tab/>
        <w:t>.35</w:t>
      </w:r>
      <w:r>
        <w:tab/>
      </w:r>
      <w:r>
        <w:tab/>
      </w:r>
    </w:p>
    <w:p w14:paraId="7EDB000B" w14:textId="413BC86E" w:rsidR="0074068D" w:rsidRDefault="0074068D" w:rsidP="0074068D">
      <w:r>
        <w:t>Com.</w:t>
      </w:r>
      <w:r>
        <w:tab/>
        <w:t>-.10</w:t>
      </w:r>
      <w:r>
        <w:tab/>
        <w:t>.00</w:t>
      </w:r>
      <w:r>
        <w:tab/>
        <w:t>-.02</w:t>
      </w:r>
      <w:r>
        <w:tab/>
        <w:t>-.05</w:t>
      </w:r>
      <w:r>
        <w:tab/>
        <w:t>-.06</w:t>
      </w:r>
      <w:r>
        <w:tab/>
        <w:t>-.03</w:t>
      </w:r>
      <w:r>
        <w:tab/>
        <w:t>.42</w:t>
      </w:r>
      <w:r>
        <w:tab/>
        <w:t>.20</w:t>
      </w:r>
      <w:r>
        <w:tab/>
        <w:t>.38</w:t>
      </w:r>
      <w:r>
        <w:tab/>
        <w:t>.50</w:t>
      </w:r>
      <w:r>
        <w:tab/>
      </w:r>
    </w:p>
    <w:p w14:paraId="2D850418" w14:textId="77777777" w:rsidR="0074068D" w:rsidRDefault="0074068D">
      <w:r>
        <w:br w:type="page"/>
      </w:r>
    </w:p>
    <w:p w14:paraId="27036E33" w14:textId="77777777" w:rsidR="0074068D" w:rsidRDefault="0074068D" w:rsidP="0074068D">
      <w:pPr>
        <w:pStyle w:val="Compact"/>
      </w:pPr>
      <w:r>
        <w:lastRenderedPageBreak/>
        <w:t>Table 5. Proportion of signals for which each of the aspects of work with data was presen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749"/>
        <w:gridCol w:w="3703"/>
        <w:gridCol w:w="576"/>
      </w:tblGrid>
      <w:tr w:rsidR="0074068D" w14:paraId="044E7493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A7520D" w14:textId="77777777" w:rsidR="0074068D" w:rsidRDefault="0074068D" w:rsidP="00C6460B">
            <w:pPr>
              <w:pStyle w:val="Compact"/>
              <w:spacing w:line="240" w:lineRule="auto"/>
            </w:pPr>
            <w:bookmarkStart w:id="0" w:name="results-for-research-question-2-what-pro"/>
            <w:bookmarkEnd w:id="0"/>
            <w:r>
              <w:t>Aspect of Work with 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03870D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Proportion of Instructional Episod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60DEC2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N</w:t>
            </w:r>
          </w:p>
        </w:tc>
      </w:tr>
      <w:tr w:rsidR="0074068D" w14:paraId="048A5C6A" w14:textId="77777777" w:rsidTr="00C6460B">
        <w:tc>
          <w:tcPr>
            <w:tcW w:w="0" w:type="auto"/>
          </w:tcPr>
          <w:p w14:paraId="50DAD270" w14:textId="77777777" w:rsidR="0074068D" w:rsidRDefault="0074068D" w:rsidP="00C6460B">
            <w:pPr>
              <w:pStyle w:val="Compact"/>
              <w:spacing w:line="240" w:lineRule="auto"/>
            </w:pPr>
            <w:r>
              <w:t>Asking Questions</w:t>
            </w:r>
          </w:p>
        </w:tc>
        <w:tc>
          <w:tcPr>
            <w:tcW w:w="0" w:type="auto"/>
          </w:tcPr>
          <w:p w14:paraId="75C804E0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0.381</w:t>
            </w:r>
          </w:p>
        </w:tc>
        <w:tc>
          <w:tcPr>
            <w:tcW w:w="0" w:type="auto"/>
          </w:tcPr>
          <w:p w14:paraId="156FFEB0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90</w:t>
            </w:r>
          </w:p>
        </w:tc>
      </w:tr>
      <w:tr w:rsidR="0074068D" w14:paraId="5AA29AFF" w14:textId="77777777" w:rsidTr="00C6460B">
        <w:tc>
          <w:tcPr>
            <w:tcW w:w="0" w:type="auto"/>
          </w:tcPr>
          <w:p w14:paraId="4B080402" w14:textId="77777777" w:rsidR="0074068D" w:rsidRDefault="0074068D" w:rsidP="00C6460B">
            <w:pPr>
              <w:pStyle w:val="Compact"/>
              <w:spacing w:line="240" w:lineRule="auto"/>
            </w:pPr>
            <w:r>
              <w:t>Making Observations</w:t>
            </w:r>
          </w:p>
        </w:tc>
        <w:tc>
          <w:tcPr>
            <w:tcW w:w="0" w:type="auto"/>
          </w:tcPr>
          <w:p w14:paraId="0D8E8EBB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0.242</w:t>
            </w:r>
          </w:p>
        </w:tc>
        <w:tc>
          <w:tcPr>
            <w:tcW w:w="0" w:type="auto"/>
          </w:tcPr>
          <w:p w14:paraId="310652C8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57</w:t>
            </w:r>
          </w:p>
        </w:tc>
      </w:tr>
      <w:tr w:rsidR="0074068D" w14:paraId="3EDC5800" w14:textId="77777777" w:rsidTr="00C6460B">
        <w:tc>
          <w:tcPr>
            <w:tcW w:w="0" w:type="auto"/>
          </w:tcPr>
          <w:p w14:paraId="2B210866" w14:textId="77777777" w:rsidR="0074068D" w:rsidRDefault="0074068D" w:rsidP="00C6460B">
            <w:pPr>
              <w:pStyle w:val="Compact"/>
              <w:spacing w:line="240" w:lineRule="auto"/>
            </w:pPr>
            <w:r>
              <w:t>Generating Data</w:t>
            </w:r>
          </w:p>
        </w:tc>
        <w:tc>
          <w:tcPr>
            <w:tcW w:w="0" w:type="auto"/>
          </w:tcPr>
          <w:p w14:paraId="2D4BE9C7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0.432</w:t>
            </w:r>
          </w:p>
        </w:tc>
        <w:tc>
          <w:tcPr>
            <w:tcW w:w="0" w:type="auto"/>
          </w:tcPr>
          <w:p w14:paraId="54543E06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102</w:t>
            </w:r>
          </w:p>
        </w:tc>
      </w:tr>
      <w:tr w:rsidR="0074068D" w14:paraId="043F6458" w14:textId="77777777" w:rsidTr="00C6460B">
        <w:tc>
          <w:tcPr>
            <w:tcW w:w="0" w:type="auto"/>
          </w:tcPr>
          <w:p w14:paraId="2628E074" w14:textId="77777777" w:rsidR="0074068D" w:rsidRDefault="0074068D" w:rsidP="00C6460B">
            <w:pPr>
              <w:pStyle w:val="Compact"/>
              <w:spacing w:line="240" w:lineRule="auto"/>
            </w:pPr>
            <w:r>
              <w:t>Data Modeling</w:t>
            </w:r>
          </w:p>
        </w:tc>
        <w:tc>
          <w:tcPr>
            <w:tcW w:w="0" w:type="auto"/>
          </w:tcPr>
          <w:p w14:paraId="09377D90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0.288</w:t>
            </w:r>
          </w:p>
        </w:tc>
        <w:tc>
          <w:tcPr>
            <w:tcW w:w="0" w:type="auto"/>
          </w:tcPr>
          <w:p w14:paraId="30D8B25D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68</w:t>
            </w:r>
          </w:p>
        </w:tc>
      </w:tr>
      <w:tr w:rsidR="0074068D" w14:paraId="1B7B750D" w14:textId="77777777" w:rsidTr="00C6460B">
        <w:tc>
          <w:tcPr>
            <w:tcW w:w="0" w:type="auto"/>
          </w:tcPr>
          <w:p w14:paraId="0EF92D2F" w14:textId="77777777" w:rsidR="0074068D" w:rsidRDefault="0074068D" w:rsidP="00C6460B">
            <w:pPr>
              <w:pStyle w:val="Compact"/>
              <w:spacing w:line="240" w:lineRule="auto"/>
            </w:pPr>
            <w:r>
              <w:t>Communicating Findings</w:t>
            </w:r>
          </w:p>
        </w:tc>
        <w:tc>
          <w:tcPr>
            <w:tcW w:w="0" w:type="auto"/>
          </w:tcPr>
          <w:p w14:paraId="084713CF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0.436</w:t>
            </w:r>
          </w:p>
        </w:tc>
        <w:tc>
          <w:tcPr>
            <w:tcW w:w="0" w:type="auto"/>
          </w:tcPr>
          <w:p w14:paraId="29CF945D" w14:textId="77777777" w:rsidR="0074068D" w:rsidRDefault="0074068D" w:rsidP="00C6460B">
            <w:pPr>
              <w:pStyle w:val="Compact"/>
              <w:spacing w:line="240" w:lineRule="auto"/>
              <w:jc w:val="right"/>
            </w:pPr>
            <w:r>
              <w:t>103</w:t>
            </w:r>
          </w:p>
        </w:tc>
      </w:tr>
    </w:tbl>
    <w:p w14:paraId="393855AE" w14:textId="5EDB17DA" w:rsidR="00544C19" w:rsidRDefault="00544C19" w:rsidP="0074068D"/>
    <w:p w14:paraId="162EF0AC" w14:textId="77777777" w:rsidR="00544C19" w:rsidRDefault="00544C19">
      <w:r>
        <w:br w:type="page"/>
      </w:r>
    </w:p>
    <w:p w14:paraId="21D3AE3C" w14:textId="77777777" w:rsidR="00544C19" w:rsidRPr="00383028" w:rsidRDefault="00544C19" w:rsidP="00544C19">
      <w:pPr>
        <w:pStyle w:val="BodyText"/>
        <w:ind w:firstLine="0"/>
      </w:pPr>
      <w:r w:rsidRPr="00383028">
        <w:lastRenderedPageBreak/>
        <w:t>Table 6. Descriptions of the six profi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1279"/>
        <w:gridCol w:w="4961"/>
      </w:tblGrid>
      <w:tr w:rsidR="00544C19" w:rsidRPr="00383028" w14:paraId="2B13FE91" w14:textId="77777777" w:rsidTr="00C6460B">
        <w:tc>
          <w:tcPr>
            <w:tcW w:w="3131" w:type="dxa"/>
            <w:tcBorders>
              <w:bottom w:val="single" w:sz="4" w:space="0" w:color="auto"/>
            </w:tcBorders>
          </w:tcPr>
          <w:p w14:paraId="50CFECAB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Profile</w:t>
            </w: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53B730CA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Percentage of All Responses</w:t>
            </w:r>
          </w:p>
        </w:tc>
        <w:tc>
          <w:tcPr>
            <w:tcW w:w="4984" w:type="dxa"/>
            <w:tcBorders>
              <w:bottom w:val="single" w:sz="4" w:space="0" w:color="auto"/>
            </w:tcBorders>
          </w:tcPr>
          <w:p w14:paraId="35D798F7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Description</w:t>
            </w:r>
          </w:p>
        </w:tc>
      </w:tr>
      <w:tr w:rsidR="00544C19" w:rsidRPr="00383028" w14:paraId="18C5629D" w14:textId="77777777" w:rsidTr="00C6460B">
        <w:tc>
          <w:tcPr>
            <w:tcW w:w="3131" w:type="dxa"/>
            <w:tcBorders>
              <w:top w:val="single" w:sz="4" w:space="0" w:color="auto"/>
            </w:tcBorders>
          </w:tcPr>
          <w:p w14:paraId="3919DB6A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Universally Low</w:t>
            </w:r>
          </w:p>
        </w:tc>
        <w:tc>
          <w:tcPr>
            <w:tcW w:w="1279" w:type="dxa"/>
            <w:tcBorders>
              <w:top w:val="single" w:sz="4" w:space="0" w:color="auto"/>
            </w:tcBorders>
          </w:tcPr>
          <w:p w14:paraId="30034A13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22.55</w:t>
            </w:r>
          </w:p>
        </w:tc>
        <w:tc>
          <w:tcPr>
            <w:tcW w:w="4984" w:type="dxa"/>
            <w:tcBorders>
              <w:top w:val="single" w:sz="4" w:space="0" w:color="auto"/>
            </w:tcBorders>
          </w:tcPr>
          <w:p w14:paraId="093D8935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Low  levels of working hard, learning something new, and enjoying the activity, and perceptions challenge and competence.</w:t>
            </w:r>
          </w:p>
        </w:tc>
      </w:tr>
      <w:tr w:rsidR="00544C19" w:rsidRPr="00383028" w14:paraId="6E39F14F" w14:textId="77777777" w:rsidTr="00C6460B">
        <w:tc>
          <w:tcPr>
            <w:tcW w:w="3131" w:type="dxa"/>
          </w:tcPr>
          <w:p w14:paraId="6764E8E4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Only Behaviorally Engaged</w:t>
            </w:r>
          </w:p>
        </w:tc>
        <w:tc>
          <w:tcPr>
            <w:tcW w:w="1279" w:type="dxa"/>
          </w:tcPr>
          <w:p w14:paraId="2547541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2.51</w:t>
            </w:r>
          </w:p>
        </w:tc>
        <w:tc>
          <w:tcPr>
            <w:tcW w:w="4984" w:type="dxa"/>
          </w:tcPr>
          <w:p w14:paraId="3C71A0FD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Moderate levels of enjoyment, low levels of hard work, and moderate levels of learning something new, challenge, and competence.</w:t>
            </w:r>
          </w:p>
        </w:tc>
      </w:tr>
      <w:tr w:rsidR="00544C19" w:rsidRPr="00383028" w14:paraId="5E382E20" w14:textId="77777777" w:rsidTr="00C6460B">
        <w:tc>
          <w:tcPr>
            <w:tcW w:w="3131" w:type="dxa"/>
          </w:tcPr>
          <w:p w14:paraId="3FEB5704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Only Affectively Engaged</w:t>
            </w:r>
          </w:p>
        </w:tc>
        <w:tc>
          <w:tcPr>
            <w:tcW w:w="1279" w:type="dxa"/>
          </w:tcPr>
          <w:p w14:paraId="4275FCE9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1.66</w:t>
            </w:r>
          </w:p>
        </w:tc>
        <w:tc>
          <w:tcPr>
            <w:tcW w:w="4984" w:type="dxa"/>
          </w:tcPr>
          <w:p w14:paraId="437442EC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Moderate levels of enjoyment, low levels of hard work, and moderate levels of learning something new, challenge, and competence.</w:t>
            </w:r>
          </w:p>
        </w:tc>
      </w:tr>
      <w:tr w:rsidR="00544C19" w:rsidRPr="00383028" w14:paraId="3B2039BD" w14:textId="77777777" w:rsidTr="00C6460B">
        <w:tc>
          <w:tcPr>
            <w:tcW w:w="3131" w:type="dxa"/>
          </w:tcPr>
          <w:p w14:paraId="2C4E6C0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All Moderate</w:t>
            </w:r>
          </w:p>
        </w:tc>
        <w:tc>
          <w:tcPr>
            <w:tcW w:w="1279" w:type="dxa"/>
          </w:tcPr>
          <w:p w14:paraId="5792F952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21.57</w:t>
            </w:r>
          </w:p>
        </w:tc>
        <w:tc>
          <w:tcPr>
            <w:tcW w:w="4984" w:type="dxa"/>
          </w:tcPr>
          <w:p w14:paraId="3C73A225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moderate levels of the three indicators of working hard, learning something new, enjoying the activity, challenge, and competence.</w:t>
            </w:r>
          </w:p>
        </w:tc>
      </w:tr>
      <w:tr w:rsidR="00544C19" w:rsidRPr="00383028" w14:paraId="419FAF2C" w14:textId="77777777" w:rsidTr="00C6460B">
        <w:tc>
          <w:tcPr>
            <w:tcW w:w="3131" w:type="dxa"/>
          </w:tcPr>
          <w:p w14:paraId="5E53C86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Engaged and Competent But Not Challenged</w:t>
            </w:r>
          </w:p>
        </w:tc>
        <w:tc>
          <w:tcPr>
            <w:tcW w:w="1279" w:type="dxa"/>
          </w:tcPr>
          <w:p w14:paraId="4F3BC87F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5.21</w:t>
            </w:r>
          </w:p>
        </w:tc>
        <w:tc>
          <w:tcPr>
            <w:tcW w:w="4984" w:type="dxa"/>
          </w:tcPr>
          <w:p w14:paraId="43878900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high levels of working hard, learning something new, enjoying the activity, and competence, but low levels of challenge.</w:t>
            </w:r>
          </w:p>
        </w:tc>
      </w:tr>
      <w:tr w:rsidR="00544C19" w:rsidRPr="00383028" w14:paraId="7FE4E3AA" w14:textId="77777777" w:rsidTr="00C6460B">
        <w:tc>
          <w:tcPr>
            <w:tcW w:w="3131" w:type="dxa"/>
          </w:tcPr>
          <w:p w14:paraId="2610139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Full</w:t>
            </w:r>
          </w:p>
        </w:tc>
        <w:tc>
          <w:tcPr>
            <w:tcW w:w="1279" w:type="dxa"/>
          </w:tcPr>
          <w:p w14:paraId="51CC2AD9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6.50</w:t>
            </w:r>
          </w:p>
        </w:tc>
        <w:tc>
          <w:tcPr>
            <w:tcW w:w="4984" w:type="dxa"/>
          </w:tcPr>
          <w:p w14:paraId="20949A01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high levels of working hard, learning something new, enjoying the activity, challenge, and competence.</w:t>
            </w:r>
          </w:p>
        </w:tc>
      </w:tr>
    </w:tbl>
    <w:p w14:paraId="60C774DC" w14:textId="7B2E6C18" w:rsidR="00E5624C" w:rsidRDefault="00E5624C" w:rsidP="0074068D"/>
    <w:p w14:paraId="3EF5D718" w14:textId="77777777" w:rsidR="00E5624C" w:rsidRDefault="00E5624C">
      <w:r>
        <w:br w:type="page"/>
      </w:r>
    </w:p>
    <w:p w14:paraId="78498FA7" w14:textId="1748BAE9" w:rsidR="00E5624C" w:rsidRPr="00383028" w:rsidRDefault="00E5624C" w:rsidP="00E5624C">
      <w:pPr>
        <w:pStyle w:val="BodyText"/>
        <w:ind w:firstLine="0"/>
      </w:pPr>
      <w:r w:rsidRPr="00383028">
        <w:lastRenderedPageBreak/>
        <w:t>Table 7. Findings for relations between the aspects of work with data and youth characteristics and the profiles of engagement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16"/>
        <w:gridCol w:w="1336"/>
        <w:gridCol w:w="1306"/>
        <w:gridCol w:w="1216"/>
        <w:gridCol w:w="1485"/>
        <w:gridCol w:w="1218"/>
        <w:gridCol w:w="1083"/>
      </w:tblGrid>
      <w:tr w:rsidR="00AF2514" w:rsidRPr="00553845" w14:paraId="4BC71601" w14:textId="77777777" w:rsidTr="00A72A3D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918F500" w14:textId="25F3BD9D" w:rsidR="00553845" w:rsidRPr="00AF2514" w:rsidRDefault="00553845" w:rsidP="00553845">
            <w:pPr>
              <w:pStyle w:val="Compact"/>
              <w:spacing w:line="240" w:lineRule="auto"/>
            </w:pPr>
            <w:bookmarkStart w:id="1" w:name="_GoBack" w:colFirst="0" w:colLast="6"/>
          </w:p>
        </w:tc>
        <w:tc>
          <w:tcPr>
            <w:tcW w:w="614" w:type="pct"/>
            <w:tcBorders>
              <w:bottom w:val="single" w:sz="4" w:space="0" w:color="auto"/>
            </w:tcBorders>
            <w:vAlign w:val="bottom"/>
          </w:tcPr>
          <w:p w14:paraId="0D7BDA3E" w14:textId="55E9FAB6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Universally low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Pr="00AF2514">
              <w:rPr>
                <w:color w:val="000000"/>
              </w:rPr>
              <w:t xml:space="preserve"> (</w:t>
            </w:r>
            <w:r w:rsidRPr="00AF2514">
              <w:rPr>
                <w:i/>
                <w:color w:val="000000"/>
              </w:rPr>
              <w:t>SE</w:t>
            </w:r>
            <w:r w:rsidRPr="00AF2514">
              <w:rPr>
                <w:color w:val="000000"/>
              </w:rPr>
              <w:t>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63703CCF" w14:textId="26C8689E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Only behavioral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vAlign w:val="bottom"/>
          </w:tcPr>
          <w:p w14:paraId="63D9CB8E" w14:textId="5E9301DD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Only affective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810" w:type="pct"/>
            <w:tcBorders>
              <w:bottom w:val="single" w:sz="4" w:space="0" w:color="auto"/>
            </w:tcBorders>
            <w:vAlign w:val="bottom"/>
          </w:tcPr>
          <w:p w14:paraId="3562F82E" w14:textId="57D4263E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Eng. and comp., not </w:t>
            </w:r>
            <w:proofErr w:type="spellStart"/>
            <w:r w:rsidRPr="00AF2514">
              <w:rPr>
                <w:color w:val="000000"/>
              </w:rPr>
              <w:t>chall</w:t>
            </w:r>
            <w:proofErr w:type="spellEnd"/>
            <w:r w:rsidRPr="00AF2514">
              <w:rPr>
                <w:color w:val="000000"/>
              </w:rPr>
              <w:t xml:space="preserve">.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bottom"/>
          </w:tcPr>
          <w:p w14:paraId="30D7BE46" w14:textId="2B292AF1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All moderate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vAlign w:val="bottom"/>
          </w:tcPr>
          <w:p w14:paraId="5FAB5ACB" w14:textId="5B59EBBA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Full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</w:tr>
      <w:bookmarkEnd w:id="1"/>
      <w:tr w:rsidR="00AF2514" w:rsidRPr="00553845" w14:paraId="578D7BAD" w14:textId="77777777" w:rsidTr="00A72A3D"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2FA412A9" w14:textId="18302D7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Intercept</w:t>
            </w:r>
          </w:p>
        </w:tc>
        <w:tc>
          <w:tcPr>
            <w:tcW w:w="614" w:type="pct"/>
            <w:tcBorders>
              <w:top w:val="single" w:sz="4" w:space="0" w:color="auto"/>
            </w:tcBorders>
            <w:vAlign w:val="bottom"/>
          </w:tcPr>
          <w:p w14:paraId="446C9F42" w14:textId="40CF2E9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356 (0.086)*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162673DB" w14:textId="5FF3E5F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107 (0.045)*</w:t>
            </w:r>
          </w:p>
        </w:tc>
        <w:tc>
          <w:tcPr>
            <w:tcW w:w="666" w:type="pct"/>
            <w:tcBorders>
              <w:top w:val="single" w:sz="4" w:space="0" w:color="auto"/>
            </w:tcBorders>
            <w:vAlign w:val="bottom"/>
          </w:tcPr>
          <w:p w14:paraId="5C3759F8" w14:textId="08E787E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354 (0.075)*</w:t>
            </w:r>
          </w:p>
        </w:tc>
        <w:tc>
          <w:tcPr>
            <w:tcW w:w="810" w:type="pct"/>
            <w:tcBorders>
              <w:top w:val="single" w:sz="4" w:space="0" w:color="auto"/>
            </w:tcBorders>
            <w:vAlign w:val="bottom"/>
          </w:tcPr>
          <w:p w14:paraId="52836EE3" w14:textId="1622600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2 (0.063)</w:t>
            </w:r>
          </w:p>
        </w:tc>
        <w:tc>
          <w:tcPr>
            <w:tcW w:w="667" w:type="pct"/>
            <w:tcBorders>
              <w:top w:val="single" w:sz="4" w:space="0" w:color="auto"/>
            </w:tcBorders>
            <w:vAlign w:val="bottom"/>
          </w:tcPr>
          <w:p w14:paraId="1741D49B" w14:textId="5C7DA51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9 (0.04)*</w:t>
            </w:r>
          </w:p>
        </w:tc>
        <w:tc>
          <w:tcPr>
            <w:tcW w:w="595" w:type="pct"/>
            <w:tcBorders>
              <w:top w:val="single" w:sz="4" w:space="0" w:color="auto"/>
            </w:tcBorders>
            <w:vAlign w:val="bottom"/>
          </w:tcPr>
          <w:p w14:paraId="5386057D" w14:textId="3EE3572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94 (0.083)</w:t>
            </w:r>
          </w:p>
        </w:tc>
      </w:tr>
      <w:tr w:rsidR="00AF2514" w:rsidRPr="00553845" w14:paraId="53931D0E" w14:textId="77777777" w:rsidTr="00A72A3D">
        <w:tc>
          <w:tcPr>
            <w:tcW w:w="0" w:type="auto"/>
            <w:vAlign w:val="bottom"/>
          </w:tcPr>
          <w:p w14:paraId="69CE91EF" w14:textId="6834DCA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Pre-interest</w:t>
            </w:r>
          </w:p>
        </w:tc>
        <w:tc>
          <w:tcPr>
            <w:tcW w:w="614" w:type="pct"/>
            <w:vAlign w:val="bottom"/>
          </w:tcPr>
          <w:p w14:paraId="34C161DB" w14:textId="1251B170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47 (0.022)</w:t>
            </w:r>
          </w:p>
        </w:tc>
        <w:tc>
          <w:tcPr>
            <w:tcW w:w="714" w:type="pct"/>
            <w:vAlign w:val="bottom"/>
          </w:tcPr>
          <w:p w14:paraId="79D3D4D7" w14:textId="16751CC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3 (0.012)</w:t>
            </w:r>
          </w:p>
        </w:tc>
        <w:tc>
          <w:tcPr>
            <w:tcW w:w="666" w:type="pct"/>
            <w:vAlign w:val="bottom"/>
          </w:tcPr>
          <w:p w14:paraId="4E99247B" w14:textId="2C34818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19)</w:t>
            </w:r>
          </w:p>
        </w:tc>
        <w:tc>
          <w:tcPr>
            <w:tcW w:w="810" w:type="pct"/>
            <w:vAlign w:val="bottom"/>
          </w:tcPr>
          <w:p w14:paraId="64195D92" w14:textId="1C277D2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9 (0.016)*</w:t>
            </w:r>
          </w:p>
        </w:tc>
        <w:tc>
          <w:tcPr>
            <w:tcW w:w="667" w:type="pct"/>
            <w:vAlign w:val="bottom"/>
          </w:tcPr>
          <w:p w14:paraId="3C27908B" w14:textId="31DD688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7 (0.01)</w:t>
            </w:r>
          </w:p>
        </w:tc>
        <w:tc>
          <w:tcPr>
            <w:tcW w:w="595" w:type="pct"/>
            <w:vAlign w:val="bottom"/>
          </w:tcPr>
          <w:p w14:paraId="54E0EA8E" w14:textId="0400119C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8 (0.021)</w:t>
            </w:r>
          </w:p>
        </w:tc>
      </w:tr>
      <w:tr w:rsidR="00AF2514" w:rsidRPr="00553845" w14:paraId="1084CE2A" w14:textId="77777777" w:rsidTr="00A72A3D">
        <w:tc>
          <w:tcPr>
            <w:tcW w:w="0" w:type="auto"/>
            <w:vAlign w:val="bottom"/>
          </w:tcPr>
          <w:p w14:paraId="4DCE8943" w14:textId="31E29EE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Gender-Female</w:t>
            </w:r>
          </w:p>
        </w:tc>
        <w:tc>
          <w:tcPr>
            <w:tcW w:w="614" w:type="pct"/>
            <w:vAlign w:val="bottom"/>
          </w:tcPr>
          <w:p w14:paraId="0774ADC1" w14:textId="0369F3C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6 (0.037)+</w:t>
            </w:r>
          </w:p>
        </w:tc>
        <w:tc>
          <w:tcPr>
            <w:tcW w:w="714" w:type="pct"/>
            <w:vAlign w:val="bottom"/>
          </w:tcPr>
          <w:p w14:paraId="223A737F" w14:textId="7FFF500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9 (0.019)</w:t>
            </w:r>
          </w:p>
        </w:tc>
        <w:tc>
          <w:tcPr>
            <w:tcW w:w="666" w:type="pct"/>
            <w:vAlign w:val="bottom"/>
          </w:tcPr>
          <w:p w14:paraId="376D9353" w14:textId="5F3C5AAC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38 (0.033)</w:t>
            </w:r>
          </w:p>
        </w:tc>
        <w:tc>
          <w:tcPr>
            <w:tcW w:w="810" w:type="pct"/>
            <w:vAlign w:val="bottom"/>
          </w:tcPr>
          <w:p w14:paraId="01B995DF" w14:textId="3392BF4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5 (0.028)</w:t>
            </w:r>
          </w:p>
        </w:tc>
        <w:tc>
          <w:tcPr>
            <w:tcW w:w="667" w:type="pct"/>
            <w:vAlign w:val="bottom"/>
          </w:tcPr>
          <w:p w14:paraId="47B740C3" w14:textId="583CA04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 (0.018)</w:t>
            </w:r>
          </w:p>
        </w:tc>
        <w:tc>
          <w:tcPr>
            <w:tcW w:w="595" w:type="pct"/>
            <w:vAlign w:val="bottom"/>
          </w:tcPr>
          <w:p w14:paraId="5C3C4DE2" w14:textId="6C6201C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35 (0.037)</w:t>
            </w:r>
          </w:p>
        </w:tc>
      </w:tr>
      <w:tr w:rsidR="00AF2514" w:rsidRPr="00553845" w14:paraId="27A67829" w14:textId="77777777" w:rsidTr="00A72A3D">
        <w:tc>
          <w:tcPr>
            <w:tcW w:w="0" w:type="auto"/>
            <w:vAlign w:val="bottom"/>
          </w:tcPr>
          <w:p w14:paraId="51E5ECC9" w14:textId="13E3DEA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URM status</w:t>
            </w:r>
          </w:p>
        </w:tc>
        <w:tc>
          <w:tcPr>
            <w:tcW w:w="614" w:type="pct"/>
            <w:vAlign w:val="bottom"/>
          </w:tcPr>
          <w:p w14:paraId="7CB9B874" w14:textId="69BC6A0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 (0.052)</w:t>
            </w:r>
          </w:p>
        </w:tc>
        <w:tc>
          <w:tcPr>
            <w:tcW w:w="714" w:type="pct"/>
            <w:vAlign w:val="bottom"/>
          </w:tcPr>
          <w:p w14:paraId="7BE62762" w14:textId="2152860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1 (0.026)</w:t>
            </w:r>
          </w:p>
        </w:tc>
        <w:tc>
          <w:tcPr>
            <w:tcW w:w="666" w:type="pct"/>
            <w:vAlign w:val="bottom"/>
          </w:tcPr>
          <w:p w14:paraId="4781D482" w14:textId="17D5EB4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76 (0.046)</w:t>
            </w:r>
          </w:p>
        </w:tc>
        <w:tc>
          <w:tcPr>
            <w:tcW w:w="810" w:type="pct"/>
            <w:vAlign w:val="bottom"/>
          </w:tcPr>
          <w:p w14:paraId="5AC26D72" w14:textId="53FE7E6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4)</w:t>
            </w:r>
          </w:p>
        </w:tc>
        <w:tc>
          <w:tcPr>
            <w:tcW w:w="667" w:type="pct"/>
            <w:vAlign w:val="bottom"/>
          </w:tcPr>
          <w:p w14:paraId="6FED8FAB" w14:textId="5F93D30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8 (0.025)</w:t>
            </w:r>
          </w:p>
        </w:tc>
        <w:tc>
          <w:tcPr>
            <w:tcW w:w="595" w:type="pct"/>
            <w:vAlign w:val="bottom"/>
          </w:tcPr>
          <w:p w14:paraId="07AD8A7C" w14:textId="0E8D3FBE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43 (0.053)</w:t>
            </w:r>
          </w:p>
        </w:tc>
      </w:tr>
      <w:tr w:rsidR="00AF2514" w:rsidRPr="00553845" w14:paraId="5C3631E7" w14:textId="77777777" w:rsidTr="00A72A3D">
        <w:tc>
          <w:tcPr>
            <w:tcW w:w="0" w:type="auto"/>
            <w:vAlign w:val="bottom"/>
          </w:tcPr>
          <w:p w14:paraId="385C90D1" w14:textId="4A263D4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Asking</w:t>
            </w:r>
          </w:p>
        </w:tc>
        <w:tc>
          <w:tcPr>
            <w:tcW w:w="614" w:type="pct"/>
            <w:vAlign w:val="bottom"/>
          </w:tcPr>
          <w:p w14:paraId="522C662F" w14:textId="4AA8194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5 (0.018)</w:t>
            </w:r>
          </w:p>
        </w:tc>
        <w:tc>
          <w:tcPr>
            <w:tcW w:w="714" w:type="pct"/>
            <w:vAlign w:val="bottom"/>
          </w:tcPr>
          <w:p w14:paraId="0C590520" w14:textId="58FAEBC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5 (0.015)</w:t>
            </w:r>
          </w:p>
        </w:tc>
        <w:tc>
          <w:tcPr>
            <w:tcW w:w="666" w:type="pct"/>
            <w:vAlign w:val="bottom"/>
          </w:tcPr>
          <w:p w14:paraId="4E264D41" w14:textId="654242E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3 (0.017)+</w:t>
            </w:r>
          </w:p>
        </w:tc>
        <w:tc>
          <w:tcPr>
            <w:tcW w:w="810" w:type="pct"/>
            <w:vAlign w:val="bottom"/>
          </w:tcPr>
          <w:p w14:paraId="2E6E8C08" w14:textId="32E8991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1 (0.015)</w:t>
            </w:r>
          </w:p>
        </w:tc>
        <w:tc>
          <w:tcPr>
            <w:tcW w:w="667" w:type="pct"/>
            <w:vAlign w:val="bottom"/>
          </w:tcPr>
          <w:p w14:paraId="61FEEB71" w14:textId="39A84A1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4 (0.014)</w:t>
            </w:r>
          </w:p>
        </w:tc>
        <w:tc>
          <w:tcPr>
            <w:tcW w:w="595" w:type="pct"/>
            <w:vAlign w:val="bottom"/>
          </w:tcPr>
          <w:p w14:paraId="0B9B3468" w14:textId="29815A3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9 (0.016)</w:t>
            </w:r>
          </w:p>
        </w:tc>
      </w:tr>
      <w:tr w:rsidR="00AF2514" w:rsidRPr="00553845" w14:paraId="50004123" w14:textId="77777777" w:rsidTr="00A72A3D">
        <w:tc>
          <w:tcPr>
            <w:tcW w:w="0" w:type="auto"/>
            <w:vAlign w:val="bottom"/>
          </w:tcPr>
          <w:p w14:paraId="262546A2" w14:textId="3F89040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Observing</w:t>
            </w:r>
          </w:p>
        </w:tc>
        <w:tc>
          <w:tcPr>
            <w:tcW w:w="614" w:type="pct"/>
            <w:vAlign w:val="bottom"/>
          </w:tcPr>
          <w:p w14:paraId="7F1374E9" w14:textId="76C2A0D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3 (0.018)</w:t>
            </w:r>
          </w:p>
        </w:tc>
        <w:tc>
          <w:tcPr>
            <w:tcW w:w="714" w:type="pct"/>
            <w:vAlign w:val="bottom"/>
          </w:tcPr>
          <w:p w14:paraId="28791A76" w14:textId="69A11F7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3 (0.015)</w:t>
            </w:r>
          </w:p>
        </w:tc>
        <w:tc>
          <w:tcPr>
            <w:tcW w:w="666" w:type="pct"/>
            <w:vAlign w:val="bottom"/>
          </w:tcPr>
          <w:p w14:paraId="48F8F89C" w14:textId="18DB472E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7 (0.017)</w:t>
            </w:r>
          </w:p>
        </w:tc>
        <w:tc>
          <w:tcPr>
            <w:tcW w:w="810" w:type="pct"/>
            <w:vAlign w:val="bottom"/>
          </w:tcPr>
          <w:p w14:paraId="1266470D" w14:textId="3E2C2E0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9 (0.015)</w:t>
            </w:r>
          </w:p>
        </w:tc>
        <w:tc>
          <w:tcPr>
            <w:tcW w:w="667" w:type="pct"/>
            <w:vAlign w:val="bottom"/>
          </w:tcPr>
          <w:p w14:paraId="78C0710C" w14:textId="254180A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7 (0.014)</w:t>
            </w:r>
          </w:p>
        </w:tc>
        <w:tc>
          <w:tcPr>
            <w:tcW w:w="595" w:type="pct"/>
            <w:vAlign w:val="bottom"/>
          </w:tcPr>
          <w:p w14:paraId="09BDC376" w14:textId="5D34278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5 (0.016)</w:t>
            </w:r>
          </w:p>
        </w:tc>
      </w:tr>
      <w:tr w:rsidR="00AF2514" w:rsidRPr="00553845" w14:paraId="6BE66FBD" w14:textId="77777777" w:rsidTr="00A72A3D">
        <w:tc>
          <w:tcPr>
            <w:tcW w:w="0" w:type="auto"/>
            <w:vAlign w:val="bottom"/>
          </w:tcPr>
          <w:p w14:paraId="34CFA931" w14:textId="3733771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Generating</w:t>
            </w:r>
          </w:p>
        </w:tc>
        <w:tc>
          <w:tcPr>
            <w:tcW w:w="614" w:type="pct"/>
            <w:vAlign w:val="bottom"/>
          </w:tcPr>
          <w:p w14:paraId="1D9A8F99" w14:textId="2938A13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4 (0.019)</w:t>
            </w:r>
          </w:p>
        </w:tc>
        <w:tc>
          <w:tcPr>
            <w:tcW w:w="714" w:type="pct"/>
            <w:vAlign w:val="bottom"/>
          </w:tcPr>
          <w:p w14:paraId="4D83AF68" w14:textId="72534A7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3 (0.016)</w:t>
            </w:r>
          </w:p>
        </w:tc>
        <w:tc>
          <w:tcPr>
            <w:tcW w:w="666" w:type="pct"/>
            <w:vAlign w:val="bottom"/>
          </w:tcPr>
          <w:p w14:paraId="4FED05EB" w14:textId="0BA9285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04 (0.018)</w:t>
            </w:r>
          </w:p>
        </w:tc>
        <w:tc>
          <w:tcPr>
            <w:tcW w:w="810" w:type="pct"/>
            <w:vAlign w:val="bottom"/>
          </w:tcPr>
          <w:p w14:paraId="5308D9BE" w14:textId="06AD745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 (0.015)</w:t>
            </w:r>
          </w:p>
        </w:tc>
        <w:tc>
          <w:tcPr>
            <w:tcW w:w="667" w:type="pct"/>
            <w:vAlign w:val="bottom"/>
          </w:tcPr>
          <w:p w14:paraId="159631E8" w14:textId="043EE05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15)</w:t>
            </w:r>
          </w:p>
        </w:tc>
        <w:tc>
          <w:tcPr>
            <w:tcW w:w="595" w:type="pct"/>
            <w:vAlign w:val="bottom"/>
          </w:tcPr>
          <w:p w14:paraId="3E0549A1" w14:textId="2766329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4 (0.017)*</w:t>
            </w:r>
          </w:p>
        </w:tc>
      </w:tr>
      <w:tr w:rsidR="00AF2514" w:rsidRPr="00553845" w14:paraId="5334C8E5" w14:textId="77777777" w:rsidTr="00553845">
        <w:trPr>
          <w:trHeight w:val="75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259A617" w14:textId="6EC36A80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Modeling</w:t>
            </w:r>
          </w:p>
        </w:tc>
        <w:tc>
          <w:tcPr>
            <w:tcW w:w="614" w:type="pct"/>
            <w:tcBorders>
              <w:bottom w:val="single" w:sz="4" w:space="0" w:color="auto"/>
            </w:tcBorders>
            <w:vAlign w:val="bottom"/>
          </w:tcPr>
          <w:p w14:paraId="444580B8" w14:textId="0ECD019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4 (0.017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3967EDCF" w14:textId="07350ED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4 (0.014)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vAlign w:val="bottom"/>
          </w:tcPr>
          <w:p w14:paraId="631AFC4F" w14:textId="1AA881B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2 (0.016)</w:t>
            </w:r>
          </w:p>
        </w:tc>
        <w:tc>
          <w:tcPr>
            <w:tcW w:w="810" w:type="pct"/>
            <w:tcBorders>
              <w:bottom w:val="single" w:sz="4" w:space="0" w:color="auto"/>
            </w:tcBorders>
            <w:vAlign w:val="bottom"/>
          </w:tcPr>
          <w:p w14:paraId="1D4E41EF" w14:textId="6658322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4 (0.014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bottom"/>
          </w:tcPr>
          <w:p w14:paraId="5E44427E" w14:textId="187F729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 (0.013)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vAlign w:val="bottom"/>
          </w:tcPr>
          <w:p w14:paraId="7BB7BF5A" w14:textId="2218708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7 (0.015)*</w:t>
            </w:r>
          </w:p>
        </w:tc>
      </w:tr>
    </w:tbl>
    <w:p w14:paraId="6201D3FD" w14:textId="30C9C02E" w:rsidR="0075336F" w:rsidRDefault="00E5624C" w:rsidP="00DD5F67">
      <w:pPr>
        <w:pStyle w:val="BodyText"/>
        <w:ind w:right="-226" w:firstLine="0"/>
      </w:pPr>
      <w:r w:rsidRPr="00383028">
        <w:rPr>
          <w:i/>
        </w:rPr>
        <w:t xml:space="preserve">Note. </w:t>
      </w:r>
      <w:r w:rsidRPr="00383028">
        <w:t>+ p &lt; .10;  p &lt; .05</w:t>
      </w:r>
    </w:p>
    <w:sectPr w:rsidR="0075336F" w:rsidSect="00D75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2842"/>
    <w:rsid w:val="00025CFC"/>
    <w:rsid w:val="00081CD3"/>
    <w:rsid w:val="00154690"/>
    <w:rsid w:val="001D7F7F"/>
    <w:rsid w:val="0021668C"/>
    <w:rsid w:val="0032494E"/>
    <w:rsid w:val="003A1FBF"/>
    <w:rsid w:val="00544C19"/>
    <w:rsid w:val="00553845"/>
    <w:rsid w:val="005E118D"/>
    <w:rsid w:val="006614A9"/>
    <w:rsid w:val="0074068D"/>
    <w:rsid w:val="0075336F"/>
    <w:rsid w:val="00821FB8"/>
    <w:rsid w:val="008E4048"/>
    <w:rsid w:val="0094702A"/>
    <w:rsid w:val="00A5025F"/>
    <w:rsid w:val="00A52842"/>
    <w:rsid w:val="00AF2514"/>
    <w:rsid w:val="00B979C5"/>
    <w:rsid w:val="00D75350"/>
    <w:rsid w:val="00DD3CD7"/>
    <w:rsid w:val="00DD5F67"/>
    <w:rsid w:val="00E5624C"/>
    <w:rsid w:val="00F417F5"/>
    <w:rsid w:val="00FB6CA6"/>
    <w:rsid w:val="00FE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5AA364"/>
  <w15:chartTrackingRefBased/>
  <w15:docId w15:val="{941E8847-0230-4742-8839-FA03DDA09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284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2842"/>
    <w:pPr>
      <w:spacing w:before="180" w:after="240" w:line="480" w:lineRule="auto"/>
      <w:ind w:firstLine="680"/>
    </w:pPr>
  </w:style>
  <w:style w:type="character" w:customStyle="1" w:styleId="BodyTextChar">
    <w:name w:val="Body Text Char"/>
    <w:basedOn w:val="DefaultParagraphFont"/>
    <w:link w:val="BodyText"/>
    <w:rsid w:val="00A52842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BodyText"/>
    <w:qFormat/>
    <w:rsid w:val="00A52842"/>
    <w:pPr>
      <w:spacing w:before="36" w:after="36"/>
      <w:ind w:firstLine="0"/>
    </w:pPr>
  </w:style>
  <w:style w:type="table" w:styleId="TableGrid">
    <w:name w:val="Table Grid"/>
    <w:basedOn w:val="TableNormal"/>
    <w:rsid w:val="00544C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778</Words>
  <Characters>4237</Characters>
  <Application>Microsoft Office Word</Application>
  <DocSecurity>0</DocSecurity>
  <Lines>6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erg, Joshua</dc:creator>
  <cp:keywords/>
  <dc:description/>
  <cp:lastModifiedBy>Rosenberg, Joshua</cp:lastModifiedBy>
  <cp:revision>8</cp:revision>
  <dcterms:created xsi:type="dcterms:W3CDTF">2019-02-04T15:01:00Z</dcterms:created>
  <dcterms:modified xsi:type="dcterms:W3CDTF">2019-02-04T15:27:00Z</dcterms:modified>
</cp:coreProperties>
</file>